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5EC5" w:rsidRPr="00B30B8C" w:rsidRDefault="00A15EC5" w:rsidP="00A15EC5">
      <w:pPr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rPr>
          <w:rFonts w:ascii="Times New Roman" w:hAnsi="Times New Roman" w:cs="Times New Roman"/>
          <w:sz w:val="24"/>
          <w:szCs w:val="24"/>
        </w:rPr>
      </w:pPr>
    </w:p>
    <w:p w:rsidR="00714F74" w:rsidRPr="00B30B8C" w:rsidRDefault="00714F74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E32A15" w:rsidP="00A15E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tle of </w:t>
      </w:r>
      <w:r w:rsidR="001731A0">
        <w:rPr>
          <w:rFonts w:ascii="Times New Roman" w:hAnsi="Times New Roman" w:cs="Times New Roman"/>
          <w:sz w:val="24"/>
          <w:szCs w:val="24"/>
        </w:rPr>
        <w:t>Paper</w:t>
      </w:r>
      <w:r>
        <w:rPr>
          <w:rFonts w:ascii="Times New Roman" w:hAnsi="Times New Roman" w:cs="Times New Roman"/>
          <w:sz w:val="24"/>
          <w:szCs w:val="24"/>
        </w:rPr>
        <w:t xml:space="preserve"> (12 Words or Less)</w:t>
      </w:r>
    </w:p>
    <w:p w:rsidR="00A15EC5" w:rsidRPr="00B30B8C" w:rsidRDefault="00E32A15" w:rsidP="00A15E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– No Degrees Listed</w:t>
      </w:r>
    </w:p>
    <w:p w:rsidR="00A15EC5" w:rsidRPr="00B30B8C" w:rsidRDefault="00E32A15" w:rsidP="00A15E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</w:t>
      </w:r>
      <w:r w:rsidR="00A15EC5" w:rsidRPr="003D50B3">
        <w:rPr>
          <w:rFonts w:ascii="Times New Roman" w:hAnsi="Times New Roman" w:cs="Times New Roman"/>
          <w:noProof/>
          <w:sz w:val="24"/>
          <w:szCs w:val="24"/>
        </w:rPr>
        <w:t>University</w:t>
      </w:r>
      <w:r w:rsidR="00A15EC5" w:rsidRPr="00B30B8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5EC5" w:rsidRPr="00B30B8C" w:rsidRDefault="00E32A15" w:rsidP="00A15E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  <w:r w:rsidR="00F319D5">
        <w:rPr>
          <w:rFonts w:ascii="Times New Roman" w:hAnsi="Times New Roman" w:cs="Times New Roman"/>
          <w:sz w:val="24"/>
          <w:szCs w:val="24"/>
        </w:rPr>
        <w:t xml:space="preserve"> (Month and Year)</w:t>
      </w:r>
    </w:p>
    <w:p w:rsidR="00A15EC5" w:rsidRPr="00B30B8C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Pr="00CE57F0" w:rsidRDefault="00CE57F0" w:rsidP="00CE57F0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732E31">
        <w:rPr>
          <w:rFonts w:ascii="Times New Roman" w:hAnsi="Times New Roman" w:cs="Times New Roman"/>
          <w:b/>
          <w:color w:val="FF0000"/>
          <w:sz w:val="24"/>
          <w:szCs w:val="24"/>
        </w:rPr>
        <w:t>Note:</w:t>
      </w:r>
      <w:r w:rsidRPr="00CE57F0">
        <w:rPr>
          <w:rFonts w:ascii="Times New Roman" w:hAnsi="Times New Roman" w:cs="Times New Roman"/>
          <w:color w:val="FF0000"/>
          <w:sz w:val="24"/>
          <w:szCs w:val="24"/>
        </w:rPr>
        <w:t xml:space="preserve">  No Bold, No Italic </w:t>
      </w:r>
    </w:p>
    <w:p w:rsidR="00A15EC5" w:rsidRPr="00B30B8C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Pr="00B30B8C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15EC5" w:rsidRDefault="00A15EC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D4104" w:rsidRDefault="007D4104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32A15" w:rsidRDefault="00E32A1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32A15" w:rsidRDefault="00E32A1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32A15" w:rsidRDefault="00E32A15" w:rsidP="00A15EC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C7380" w:rsidRDefault="00FC7380" w:rsidP="00FC738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D0A5C" w:rsidRPr="009F50F2" w:rsidRDefault="00407BC8" w:rsidP="00407BC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50F2">
        <w:rPr>
          <w:rFonts w:ascii="Times New Roman" w:hAnsi="Times New Roman" w:cs="Times New Roman"/>
          <w:sz w:val="24"/>
          <w:szCs w:val="24"/>
        </w:rPr>
        <w:t>Introduction</w:t>
      </w:r>
    </w:p>
    <w:p w:rsidR="00407BC8" w:rsidRPr="009F50F2" w:rsidRDefault="00407BC8" w:rsidP="00E32A1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407BC8" w:rsidRDefault="00407BC8" w:rsidP="00E32A1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bheadings as necessary</w:t>
      </w:r>
    </w:p>
    <w:p w:rsidR="00407BC8" w:rsidRDefault="00407BC8" w:rsidP="00E32A1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i/>
          <w:sz w:val="24"/>
          <w:szCs w:val="24"/>
        </w:rPr>
      </w:pPr>
    </w:p>
    <w:p w:rsidR="00407BC8" w:rsidRDefault="002A5459" w:rsidP="0093261F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30B8C">
        <w:rPr>
          <w:rFonts w:ascii="Times New Roman" w:hAnsi="Times New Roman" w:cs="Times New Roman"/>
          <w:sz w:val="24"/>
          <w:szCs w:val="24"/>
        </w:rPr>
        <w:tab/>
      </w:r>
      <w:r w:rsidR="00407BC8" w:rsidRPr="00732E31">
        <w:rPr>
          <w:rFonts w:ascii="Times New Roman" w:hAnsi="Times New Roman" w:cs="Times New Roman"/>
          <w:b/>
          <w:color w:val="FF0000"/>
          <w:sz w:val="24"/>
          <w:szCs w:val="24"/>
        </w:rPr>
        <w:t>NOTE:</w:t>
      </w:r>
      <w:r w:rsidR="00407BC8" w:rsidRPr="00732E31">
        <w:rPr>
          <w:rFonts w:ascii="Times New Roman" w:hAnsi="Times New Roman" w:cs="Times New Roman"/>
          <w:color w:val="FF0000"/>
          <w:sz w:val="24"/>
          <w:szCs w:val="24"/>
        </w:rPr>
        <w:t xml:space="preserve">  Placement, Italic Depends on Level of Heading</w:t>
      </w:r>
      <w:r w:rsidR="00407BC8">
        <w:rPr>
          <w:rFonts w:ascii="Times New Roman" w:hAnsi="Times New Roman" w:cs="Times New Roman"/>
          <w:sz w:val="24"/>
          <w:szCs w:val="24"/>
        </w:rPr>
        <w:tab/>
      </w:r>
    </w:p>
    <w:p w:rsidR="0004055C" w:rsidRPr="00B30B8C" w:rsidRDefault="00546A2B" w:rsidP="00E32A1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5650E" w:rsidRPr="009F50F2" w:rsidRDefault="00732E31" w:rsidP="00E25EA9">
      <w:pPr>
        <w:jc w:val="center"/>
        <w:rPr>
          <w:rFonts w:ascii="Times New Roman" w:hAnsi="Times New Roman" w:cs="Times New Roman"/>
          <w:sz w:val="24"/>
          <w:szCs w:val="24"/>
        </w:rPr>
      </w:pPr>
      <w:r w:rsidRPr="009F50F2">
        <w:rPr>
          <w:rFonts w:ascii="Times New Roman" w:hAnsi="Times New Roman" w:cs="Times New Roman"/>
          <w:sz w:val="24"/>
          <w:szCs w:val="24"/>
        </w:rPr>
        <w:t>Summary</w:t>
      </w:r>
    </w:p>
    <w:p w:rsidR="00E32A15" w:rsidRDefault="00E32A15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2A15" w:rsidRDefault="00E32A15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2A15" w:rsidRDefault="00E32A15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2A15" w:rsidRDefault="00E32A15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2A15" w:rsidRDefault="00E32A15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2A15" w:rsidRDefault="00E32A15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2A15" w:rsidRDefault="00E32A15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2A15" w:rsidRDefault="00E32A15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2A15" w:rsidRDefault="00E32A15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32A15" w:rsidRDefault="00E32A15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32E31" w:rsidRDefault="00732E31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32E31" w:rsidRDefault="00732E31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32E31" w:rsidRDefault="00732E31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32E31" w:rsidRDefault="00732E31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732E31" w:rsidRDefault="00732E31" w:rsidP="00E25EA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3261F" w:rsidRDefault="0093261F" w:rsidP="00D227EC">
      <w:pPr>
        <w:tabs>
          <w:tab w:val="left" w:pos="3840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D35DA" w:rsidRDefault="00F75D29" w:rsidP="00D227EC">
      <w:pPr>
        <w:tabs>
          <w:tab w:val="left" w:pos="3840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27EC">
        <w:rPr>
          <w:rFonts w:ascii="Times New Roman" w:hAnsi="Times New Roman" w:cs="Times New Roman"/>
          <w:sz w:val="24"/>
          <w:szCs w:val="24"/>
        </w:rPr>
        <w:lastRenderedPageBreak/>
        <w:t>R</w:t>
      </w:r>
      <w:r w:rsidR="00D227EC" w:rsidRPr="00D227EC">
        <w:rPr>
          <w:rFonts w:ascii="Times New Roman" w:hAnsi="Times New Roman" w:cs="Times New Roman"/>
          <w:sz w:val="24"/>
          <w:szCs w:val="24"/>
        </w:rPr>
        <w:t>eferences</w:t>
      </w:r>
    </w:p>
    <w:p w:rsidR="00CE57F0" w:rsidRDefault="00967A67" w:rsidP="00967A67">
      <w:pPr>
        <w:tabs>
          <w:tab w:val="left" w:pos="38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der alphabetically by author or editor last name – or title if </w:t>
      </w:r>
      <w:r w:rsidRPr="0093261F">
        <w:rPr>
          <w:rFonts w:ascii="Times New Roman" w:hAnsi="Times New Roman" w:cs="Times New Roman"/>
          <w:noProof/>
          <w:sz w:val="24"/>
          <w:szCs w:val="24"/>
        </w:rPr>
        <w:t>author</w:t>
      </w:r>
      <w:r>
        <w:rPr>
          <w:rFonts w:ascii="Times New Roman" w:hAnsi="Times New Roman" w:cs="Times New Roman"/>
          <w:sz w:val="24"/>
          <w:szCs w:val="24"/>
        </w:rPr>
        <w:t xml:space="preserve"> or editor not listed.</w:t>
      </w:r>
    </w:p>
    <w:p w:rsidR="00967A67" w:rsidRPr="00D227EC" w:rsidRDefault="00967A67" w:rsidP="00967A67">
      <w:pPr>
        <w:tabs>
          <w:tab w:val="left" w:pos="38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3261F">
        <w:rPr>
          <w:rFonts w:ascii="Times New Roman" w:hAnsi="Times New Roman" w:cs="Times New Roman"/>
          <w:noProof/>
          <w:sz w:val="24"/>
          <w:szCs w:val="24"/>
        </w:rPr>
        <w:t>First</w:t>
      </w:r>
      <w:r>
        <w:rPr>
          <w:rFonts w:ascii="Times New Roman" w:hAnsi="Times New Roman" w:cs="Times New Roman"/>
          <w:sz w:val="24"/>
          <w:szCs w:val="24"/>
        </w:rPr>
        <w:t xml:space="preserve"> line of entries is flush against </w:t>
      </w:r>
      <w:r w:rsidRPr="0093261F">
        <w:rPr>
          <w:rFonts w:ascii="Times New Roman" w:hAnsi="Times New Roman" w:cs="Times New Roman"/>
          <w:noProof/>
          <w:sz w:val="24"/>
          <w:szCs w:val="24"/>
        </w:rPr>
        <w:t>left</w:t>
      </w:r>
      <w:r>
        <w:rPr>
          <w:rFonts w:ascii="Times New Roman" w:hAnsi="Times New Roman" w:cs="Times New Roman"/>
          <w:sz w:val="24"/>
          <w:szCs w:val="24"/>
        </w:rPr>
        <w:t xml:space="preserve"> margi</w:t>
      </w:r>
      <w:r w:rsidR="0093261F">
        <w:rPr>
          <w:rFonts w:ascii="Times New Roman" w:hAnsi="Times New Roman" w:cs="Times New Roman"/>
          <w:sz w:val="24"/>
          <w:szCs w:val="24"/>
        </w:rPr>
        <w:t xml:space="preserve">n.  Other lines indented ½ inch.  All sources listed should be </w:t>
      </w:r>
      <w:bookmarkStart w:id="0" w:name="_GoBack"/>
      <w:bookmarkEnd w:id="0"/>
      <w:r w:rsidR="00891E3A">
        <w:rPr>
          <w:rFonts w:ascii="Times New Roman" w:hAnsi="Times New Roman" w:cs="Times New Roman"/>
          <w:sz w:val="24"/>
          <w:szCs w:val="24"/>
        </w:rPr>
        <w:t>double-spaced</w:t>
      </w:r>
      <w:r w:rsidR="0093261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D35DA" w:rsidRDefault="000D35DA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D35DA" w:rsidRDefault="000D35DA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D35DA" w:rsidRDefault="000D35DA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20C89" w:rsidRDefault="00C20C89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B61CE" w:rsidRDefault="008B61CE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B61CE" w:rsidRDefault="008B61CE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227EC" w:rsidRDefault="00D227EC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227EC" w:rsidRDefault="00D227EC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227EC" w:rsidRDefault="00D227EC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227EC" w:rsidRDefault="00D227EC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227EC" w:rsidRDefault="00D227EC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B61CE" w:rsidRDefault="008B61CE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52976" w:rsidRDefault="00052976" w:rsidP="00CC4046">
      <w:pPr>
        <w:tabs>
          <w:tab w:val="left" w:pos="3491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52976" w:rsidSect="00CE57F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415A" w:rsidRDefault="0022415A" w:rsidP="0078364A">
      <w:pPr>
        <w:spacing w:after="0" w:line="240" w:lineRule="auto"/>
      </w:pPr>
      <w:r>
        <w:separator/>
      </w:r>
    </w:p>
  </w:endnote>
  <w:endnote w:type="continuationSeparator" w:id="0">
    <w:p w:rsidR="0022415A" w:rsidRDefault="0022415A" w:rsidP="007836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BC8" w:rsidRDefault="00407B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BC8" w:rsidRDefault="00407B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BC8" w:rsidRDefault="00407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415A" w:rsidRDefault="0022415A" w:rsidP="0078364A">
      <w:pPr>
        <w:spacing w:after="0" w:line="240" w:lineRule="auto"/>
      </w:pPr>
      <w:r>
        <w:separator/>
      </w:r>
    </w:p>
  </w:footnote>
  <w:footnote w:type="continuationSeparator" w:id="0">
    <w:p w:rsidR="0022415A" w:rsidRDefault="0022415A" w:rsidP="007836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BC8" w:rsidRDefault="00407B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2A15" w:rsidRDefault="00407BC8" w:rsidP="00407BC8">
    <w:pPr>
      <w:pStyle w:val="Header"/>
      <w:tabs>
        <w:tab w:val="clear" w:pos="4680"/>
        <w:tab w:val="clear" w:pos="9360"/>
        <w:tab w:val="left" w:pos="2925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</w:p>
  <w:p w:rsidR="00E32A15" w:rsidRDefault="00407BC8" w:rsidP="00407BC8">
    <w:pPr>
      <w:pStyle w:val="Header"/>
      <w:tabs>
        <w:tab w:val="clear" w:pos="9360"/>
        <w:tab w:val="right" w:pos="8640"/>
      </w:tabs>
      <w:rPr>
        <w:rFonts w:ascii="Times New Roman" w:hAnsi="Times New Roman" w:cs="Times New Roman"/>
        <w:noProof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ITLE IN ALL CAPS</w:t>
    </w:r>
    <w:r w:rsidR="00E32A15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="00E32A15" w:rsidRPr="00BC3012">
      <w:rPr>
        <w:rFonts w:ascii="Times New Roman" w:hAnsi="Times New Roman" w:cs="Times New Roman"/>
        <w:sz w:val="24"/>
        <w:szCs w:val="24"/>
      </w:rPr>
      <w:fldChar w:fldCharType="begin"/>
    </w:r>
    <w:r w:rsidR="00E32A15" w:rsidRPr="00BC301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E32A15" w:rsidRPr="00BC3012">
      <w:rPr>
        <w:rFonts w:ascii="Times New Roman" w:hAnsi="Times New Roman" w:cs="Times New Roman"/>
        <w:sz w:val="24"/>
        <w:szCs w:val="24"/>
      </w:rPr>
      <w:fldChar w:fldCharType="separate"/>
    </w:r>
    <w:r w:rsidR="00891E3A">
      <w:rPr>
        <w:rFonts w:ascii="Times New Roman" w:hAnsi="Times New Roman" w:cs="Times New Roman"/>
        <w:noProof/>
        <w:sz w:val="24"/>
        <w:szCs w:val="24"/>
      </w:rPr>
      <w:t>2</w:t>
    </w:r>
    <w:r w:rsidR="00E32A15" w:rsidRPr="00BC3012">
      <w:rPr>
        <w:rFonts w:ascii="Times New Roman" w:hAnsi="Times New Roman" w:cs="Times New Roman"/>
        <w:noProof/>
        <w:sz w:val="24"/>
        <w:szCs w:val="24"/>
      </w:rPr>
      <w:fldChar w:fldCharType="end"/>
    </w:r>
  </w:p>
  <w:p w:rsidR="00E32A15" w:rsidRPr="0060649E" w:rsidRDefault="00E32A15" w:rsidP="00641C30">
    <w:pPr>
      <w:pStyle w:val="Header"/>
      <w:tabs>
        <w:tab w:val="clear" w:pos="9360"/>
        <w:tab w:val="right" w:pos="8640"/>
      </w:tabs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2A15" w:rsidRDefault="00E32A15" w:rsidP="0060649E">
    <w:pPr>
      <w:pStyle w:val="Header"/>
      <w:tabs>
        <w:tab w:val="clear" w:pos="9360"/>
        <w:tab w:val="left" w:pos="7419"/>
      </w:tabs>
      <w:rPr>
        <w:rFonts w:ascii="Times New Roman" w:hAnsi="Times New Roman" w:cs="Times New Roman"/>
        <w:sz w:val="24"/>
        <w:szCs w:val="24"/>
      </w:rPr>
    </w:pPr>
  </w:p>
  <w:p w:rsidR="00E32A15" w:rsidRDefault="00CE57F0" w:rsidP="00CE57F0">
    <w:pPr>
      <w:pStyle w:val="Header"/>
      <w:tabs>
        <w:tab w:val="clear" w:pos="4680"/>
        <w:tab w:val="clear" w:pos="9360"/>
        <w:tab w:val="left" w:pos="633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</w:p>
  <w:p w:rsidR="00E32A15" w:rsidRPr="0060649E" w:rsidRDefault="00F319D5" w:rsidP="0060649E">
    <w:pPr>
      <w:pStyle w:val="Header"/>
      <w:tabs>
        <w:tab w:val="clear" w:pos="9360"/>
        <w:tab w:val="left" w:pos="7419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</w:t>
    </w:r>
    <w:r w:rsidR="00E32A15">
      <w:rPr>
        <w:rFonts w:ascii="Times New Roman" w:hAnsi="Times New Roman" w:cs="Times New Roman"/>
        <w:sz w:val="24"/>
        <w:szCs w:val="24"/>
      </w:rPr>
      <w:t xml:space="preserve">ead: ABBEVIATED TITLE IN ALL CAPS </w:t>
    </w:r>
    <w:r w:rsidR="00DB072A">
      <w:rPr>
        <w:rFonts w:ascii="Times New Roman" w:hAnsi="Times New Roman" w:cs="Times New Roman"/>
        <w:sz w:val="24"/>
        <w:szCs w:val="24"/>
      </w:rPr>
      <w:t xml:space="preserve">                                                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076FA1"/>
    <w:multiLevelType w:val="multilevel"/>
    <w:tmpl w:val="803E3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BA585B"/>
    <w:multiLevelType w:val="hybridMultilevel"/>
    <w:tmpl w:val="A48058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50442F5"/>
    <w:multiLevelType w:val="hybridMultilevel"/>
    <w:tmpl w:val="C7E4F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1E4B4E"/>
    <w:multiLevelType w:val="hybridMultilevel"/>
    <w:tmpl w:val="D91EE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6117B1"/>
    <w:multiLevelType w:val="hybridMultilevel"/>
    <w:tmpl w:val="3D488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1A0CB7"/>
    <w:multiLevelType w:val="hybridMultilevel"/>
    <w:tmpl w:val="07E8C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A73C51"/>
    <w:multiLevelType w:val="hybridMultilevel"/>
    <w:tmpl w:val="45960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D7556"/>
    <w:multiLevelType w:val="hybridMultilevel"/>
    <w:tmpl w:val="7E90D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2397C"/>
    <w:multiLevelType w:val="hybridMultilevel"/>
    <w:tmpl w:val="1A0EF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0875AC"/>
    <w:multiLevelType w:val="hybridMultilevel"/>
    <w:tmpl w:val="17626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965829"/>
    <w:multiLevelType w:val="hybridMultilevel"/>
    <w:tmpl w:val="AC441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8567F1"/>
    <w:multiLevelType w:val="hybridMultilevel"/>
    <w:tmpl w:val="A7F61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B52ED9"/>
    <w:multiLevelType w:val="hybridMultilevel"/>
    <w:tmpl w:val="D4AE9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961ABF"/>
    <w:multiLevelType w:val="hybridMultilevel"/>
    <w:tmpl w:val="77962078"/>
    <w:lvl w:ilvl="0" w:tplc="A71203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E94FA5"/>
    <w:multiLevelType w:val="hybridMultilevel"/>
    <w:tmpl w:val="EAD81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3252C4"/>
    <w:multiLevelType w:val="hybridMultilevel"/>
    <w:tmpl w:val="CBBE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4A27A2"/>
    <w:multiLevelType w:val="hybridMultilevel"/>
    <w:tmpl w:val="77DEF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1A4DA5"/>
    <w:multiLevelType w:val="hybridMultilevel"/>
    <w:tmpl w:val="105E50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7B6071"/>
    <w:multiLevelType w:val="hybridMultilevel"/>
    <w:tmpl w:val="4B8C97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C6C479C"/>
    <w:multiLevelType w:val="hybridMultilevel"/>
    <w:tmpl w:val="D91EE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E6039A"/>
    <w:multiLevelType w:val="hybridMultilevel"/>
    <w:tmpl w:val="352A032A"/>
    <w:lvl w:ilvl="0" w:tplc="FFFFFFFF">
      <w:start w:val="1"/>
      <w:numFmt w:val="decimal"/>
      <w:pStyle w:val="Style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Letter"/>
      <w:pStyle w:val="Style2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1"/>
  </w:num>
  <w:num w:numId="3">
    <w:abstractNumId w:val="10"/>
  </w:num>
  <w:num w:numId="4">
    <w:abstractNumId w:val="5"/>
  </w:num>
  <w:num w:numId="5">
    <w:abstractNumId w:val="16"/>
  </w:num>
  <w:num w:numId="6">
    <w:abstractNumId w:val="12"/>
  </w:num>
  <w:num w:numId="7">
    <w:abstractNumId w:val="9"/>
  </w:num>
  <w:num w:numId="8">
    <w:abstractNumId w:val="17"/>
  </w:num>
  <w:num w:numId="9">
    <w:abstractNumId w:val="4"/>
  </w:num>
  <w:num w:numId="10">
    <w:abstractNumId w:val="20"/>
  </w:num>
  <w:num w:numId="11">
    <w:abstractNumId w:val="19"/>
  </w:num>
  <w:num w:numId="12">
    <w:abstractNumId w:val="14"/>
  </w:num>
  <w:num w:numId="13">
    <w:abstractNumId w:val="6"/>
  </w:num>
  <w:num w:numId="14">
    <w:abstractNumId w:val="3"/>
  </w:num>
  <w:num w:numId="15">
    <w:abstractNumId w:val="15"/>
  </w:num>
  <w:num w:numId="16">
    <w:abstractNumId w:val="2"/>
  </w:num>
  <w:num w:numId="17">
    <w:abstractNumId w:val="13"/>
  </w:num>
  <w:num w:numId="18">
    <w:abstractNumId w:val="11"/>
  </w:num>
  <w:num w:numId="19">
    <w:abstractNumId w:val="8"/>
  </w:num>
  <w:num w:numId="20">
    <w:abstractNumId w:val="18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DY1NTI3MjYzMjdX0lEKTi0uzszPAykwrQUAlmFbiCwAAAA="/>
  </w:docVars>
  <w:rsids>
    <w:rsidRoot w:val="00BC4A8A"/>
    <w:rsid w:val="00001D61"/>
    <w:rsid w:val="00003CC3"/>
    <w:rsid w:val="000061C6"/>
    <w:rsid w:val="000063F9"/>
    <w:rsid w:val="00011EF5"/>
    <w:rsid w:val="00022488"/>
    <w:rsid w:val="00024CD3"/>
    <w:rsid w:val="00030905"/>
    <w:rsid w:val="00034992"/>
    <w:rsid w:val="00034B32"/>
    <w:rsid w:val="00036C3F"/>
    <w:rsid w:val="00037BCB"/>
    <w:rsid w:val="00037FB3"/>
    <w:rsid w:val="0004055C"/>
    <w:rsid w:val="000408C4"/>
    <w:rsid w:val="000421C1"/>
    <w:rsid w:val="0004249B"/>
    <w:rsid w:val="00043034"/>
    <w:rsid w:val="00044425"/>
    <w:rsid w:val="000475A9"/>
    <w:rsid w:val="000516EC"/>
    <w:rsid w:val="00052976"/>
    <w:rsid w:val="0006493C"/>
    <w:rsid w:val="00065F80"/>
    <w:rsid w:val="0006682E"/>
    <w:rsid w:val="00066B97"/>
    <w:rsid w:val="000717B1"/>
    <w:rsid w:val="000738AF"/>
    <w:rsid w:val="00083E14"/>
    <w:rsid w:val="00084CC8"/>
    <w:rsid w:val="000859BE"/>
    <w:rsid w:val="000904BD"/>
    <w:rsid w:val="00093B24"/>
    <w:rsid w:val="0009514B"/>
    <w:rsid w:val="000A202F"/>
    <w:rsid w:val="000A3624"/>
    <w:rsid w:val="000A47EC"/>
    <w:rsid w:val="000A65AA"/>
    <w:rsid w:val="000A79CD"/>
    <w:rsid w:val="000B716D"/>
    <w:rsid w:val="000C0AA4"/>
    <w:rsid w:val="000C1F42"/>
    <w:rsid w:val="000C4581"/>
    <w:rsid w:val="000C6E3D"/>
    <w:rsid w:val="000C7329"/>
    <w:rsid w:val="000C7C70"/>
    <w:rsid w:val="000D08F4"/>
    <w:rsid w:val="000D35DA"/>
    <w:rsid w:val="000D65AB"/>
    <w:rsid w:val="000D68CC"/>
    <w:rsid w:val="000D6E47"/>
    <w:rsid w:val="000E0DCE"/>
    <w:rsid w:val="000E25A0"/>
    <w:rsid w:val="000E4BBE"/>
    <w:rsid w:val="000F371C"/>
    <w:rsid w:val="000F3E15"/>
    <w:rsid w:val="000F6B11"/>
    <w:rsid w:val="000F705B"/>
    <w:rsid w:val="0010221F"/>
    <w:rsid w:val="00114109"/>
    <w:rsid w:val="00114307"/>
    <w:rsid w:val="0011468E"/>
    <w:rsid w:val="00114D59"/>
    <w:rsid w:val="001161D8"/>
    <w:rsid w:val="00121B2F"/>
    <w:rsid w:val="00123655"/>
    <w:rsid w:val="00124577"/>
    <w:rsid w:val="00125CE4"/>
    <w:rsid w:val="00141A7B"/>
    <w:rsid w:val="00143BB0"/>
    <w:rsid w:val="0014493A"/>
    <w:rsid w:val="00151315"/>
    <w:rsid w:val="00151469"/>
    <w:rsid w:val="00152A45"/>
    <w:rsid w:val="001530B2"/>
    <w:rsid w:val="00154429"/>
    <w:rsid w:val="0015541D"/>
    <w:rsid w:val="0015733A"/>
    <w:rsid w:val="00160633"/>
    <w:rsid w:val="00160F79"/>
    <w:rsid w:val="00167932"/>
    <w:rsid w:val="00167996"/>
    <w:rsid w:val="00171970"/>
    <w:rsid w:val="001731A0"/>
    <w:rsid w:val="001764D2"/>
    <w:rsid w:val="001765A8"/>
    <w:rsid w:val="00177822"/>
    <w:rsid w:val="001810F6"/>
    <w:rsid w:val="001811D8"/>
    <w:rsid w:val="001857DF"/>
    <w:rsid w:val="001862B1"/>
    <w:rsid w:val="00190557"/>
    <w:rsid w:val="001909F6"/>
    <w:rsid w:val="001962C3"/>
    <w:rsid w:val="001A0F88"/>
    <w:rsid w:val="001A24D7"/>
    <w:rsid w:val="001A3EE4"/>
    <w:rsid w:val="001A7633"/>
    <w:rsid w:val="001A7E87"/>
    <w:rsid w:val="001B1220"/>
    <w:rsid w:val="001B16C1"/>
    <w:rsid w:val="001B254B"/>
    <w:rsid w:val="001B4171"/>
    <w:rsid w:val="001C1168"/>
    <w:rsid w:val="001C1579"/>
    <w:rsid w:val="001C1D0F"/>
    <w:rsid w:val="001C2DE2"/>
    <w:rsid w:val="001C4309"/>
    <w:rsid w:val="001D0604"/>
    <w:rsid w:val="001D1CDB"/>
    <w:rsid w:val="001D3545"/>
    <w:rsid w:val="001D3983"/>
    <w:rsid w:val="001D473A"/>
    <w:rsid w:val="001E12E8"/>
    <w:rsid w:val="001E6B12"/>
    <w:rsid w:val="001E6BF0"/>
    <w:rsid w:val="001E71C3"/>
    <w:rsid w:val="001F0831"/>
    <w:rsid w:val="001F2D7D"/>
    <w:rsid w:val="001F2D89"/>
    <w:rsid w:val="001F2F37"/>
    <w:rsid w:val="001F3634"/>
    <w:rsid w:val="001F5200"/>
    <w:rsid w:val="001F7EC6"/>
    <w:rsid w:val="002009BA"/>
    <w:rsid w:val="00202DC5"/>
    <w:rsid w:val="0020335F"/>
    <w:rsid w:val="00203910"/>
    <w:rsid w:val="002142FC"/>
    <w:rsid w:val="00216389"/>
    <w:rsid w:val="002208B2"/>
    <w:rsid w:val="0022379C"/>
    <w:rsid w:val="0022415A"/>
    <w:rsid w:val="002271F7"/>
    <w:rsid w:val="00231D45"/>
    <w:rsid w:val="00234056"/>
    <w:rsid w:val="00237089"/>
    <w:rsid w:val="00237680"/>
    <w:rsid w:val="00237D90"/>
    <w:rsid w:val="00244729"/>
    <w:rsid w:val="00252102"/>
    <w:rsid w:val="00252BC1"/>
    <w:rsid w:val="0025650E"/>
    <w:rsid w:val="00265F6B"/>
    <w:rsid w:val="00266C85"/>
    <w:rsid w:val="00272442"/>
    <w:rsid w:val="00274E81"/>
    <w:rsid w:val="00281E61"/>
    <w:rsid w:val="002823E9"/>
    <w:rsid w:val="002831F9"/>
    <w:rsid w:val="00290238"/>
    <w:rsid w:val="0029037B"/>
    <w:rsid w:val="002918F1"/>
    <w:rsid w:val="002A465E"/>
    <w:rsid w:val="002A5459"/>
    <w:rsid w:val="002A7A85"/>
    <w:rsid w:val="002B0352"/>
    <w:rsid w:val="002B2D1C"/>
    <w:rsid w:val="002B4439"/>
    <w:rsid w:val="002B50A1"/>
    <w:rsid w:val="002B796C"/>
    <w:rsid w:val="002C3D51"/>
    <w:rsid w:val="002D0178"/>
    <w:rsid w:val="002D1D46"/>
    <w:rsid w:val="002D2593"/>
    <w:rsid w:val="002D2FC4"/>
    <w:rsid w:val="002D32B4"/>
    <w:rsid w:val="002D61E2"/>
    <w:rsid w:val="002E33B3"/>
    <w:rsid w:val="002E700A"/>
    <w:rsid w:val="002F0801"/>
    <w:rsid w:val="002F13E4"/>
    <w:rsid w:val="002F6E65"/>
    <w:rsid w:val="002F7988"/>
    <w:rsid w:val="00302F5A"/>
    <w:rsid w:val="003038AF"/>
    <w:rsid w:val="00305F73"/>
    <w:rsid w:val="003073EF"/>
    <w:rsid w:val="0031104C"/>
    <w:rsid w:val="003113EF"/>
    <w:rsid w:val="00312F43"/>
    <w:rsid w:val="00316397"/>
    <w:rsid w:val="0031799B"/>
    <w:rsid w:val="00317FA6"/>
    <w:rsid w:val="003211D1"/>
    <w:rsid w:val="00323168"/>
    <w:rsid w:val="0032599D"/>
    <w:rsid w:val="0032753F"/>
    <w:rsid w:val="00332F47"/>
    <w:rsid w:val="00334454"/>
    <w:rsid w:val="003346BD"/>
    <w:rsid w:val="00334A9E"/>
    <w:rsid w:val="00337F42"/>
    <w:rsid w:val="0034113D"/>
    <w:rsid w:val="00342C14"/>
    <w:rsid w:val="00344FE7"/>
    <w:rsid w:val="00346B67"/>
    <w:rsid w:val="00350136"/>
    <w:rsid w:val="00353E13"/>
    <w:rsid w:val="00355407"/>
    <w:rsid w:val="003626C7"/>
    <w:rsid w:val="00363B31"/>
    <w:rsid w:val="003652A2"/>
    <w:rsid w:val="00371F60"/>
    <w:rsid w:val="00374882"/>
    <w:rsid w:val="00374BFF"/>
    <w:rsid w:val="00376EC7"/>
    <w:rsid w:val="00381D9B"/>
    <w:rsid w:val="00381E8F"/>
    <w:rsid w:val="003825BC"/>
    <w:rsid w:val="0038298C"/>
    <w:rsid w:val="0038406D"/>
    <w:rsid w:val="00385782"/>
    <w:rsid w:val="0038774E"/>
    <w:rsid w:val="003957F4"/>
    <w:rsid w:val="003A29F9"/>
    <w:rsid w:val="003A3E90"/>
    <w:rsid w:val="003A6811"/>
    <w:rsid w:val="003A723B"/>
    <w:rsid w:val="003A7580"/>
    <w:rsid w:val="003B4D58"/>
    <w:rsid w:val="003B516B"/>
    <w:rsid w:val="003B6C54"/>
    <w:rsid w:val="003C18C2"/>
    <w:rsid w:val="003C2B1A"/>
    <w:rsid w:val="003C3314"/>
    <w:rsid w:val="003C41BB"/>
    <w:rsid w:val="003D0519"/>
    <w:rsid w:val="003D0972"/>
    <w:rsid w:val="003D27C2"/>
    <w:rsid w:val="003D450D"/>
    <w:rsid w:val="003D4A19"/>
    <w:rsid w:val="003D50B3"/>
    <w:rsid w:val="003E0854"/>
    <w:rsid w:val="003E3B47"/>
    <w:rsid w:val="003E5093"/>
    <w:rsid w:val="003E5393"/>
    <w:rsid w:val="003E6A53"/>
    <w:rsid w:val="003F1FE5"/>
    <w:rsid w:val="003F3923"/>
    <w:rsid w:val="003F4D13"/>
    <w:rsid w:val="003F787C"/>
    <w:rsid w:val="00400E0D"/>
    <w:rsid w:val="00407BC8"/>
    <w:rsid w:val="004165BF"/>
    <w:rsid w:val="0042079F"/>
    <w:rsid w:val="0042231A"/>
    <w:rsid w:val="0042322B"/>
    <w:rsid w:val="004244AC"/>
    <w:rsid w:val="00425D84"/>
    <w:rsid w:val="00426104"/>
    <w:rsid w:val="004279A6"/>
    <w:rsid w:val="0043441F"/>
    <w:rsid w:val="00434F15"/>
    <w:rsid w:val="004359CB"/>
    <w:rsid w:val="00440809"/>
    <w:rsid w:val="00441183"/>
    <w:rsid w:val="00441E90"/>
    <w:rsid w:val="00447B17"/>
    <w:rsid w:val="004505DC"/>
    <w:rsid w:val="0045583E"/>
    <w:rsid w:val="00460AF0"/>
    <w:rsid w:val="00464528"/>
    <w:rsid w:val="00466F46"/>
    <w:rsid w:val="00467663"/>
    <w:rsid w:val="0046769D"/>
    <w:rsid w:val="004716BB"/>
    <w:rsid w:val="0047489C"/>
    <w:rsid w:val="00475596"/>
    <w:rsid w:val="00477581"/>
    <w:rsid w:val="00480997"/>
    <w:rsid w:val="0048180C"/>
    <w:rsid w:val="00481E9A"/>
    <w:rsid w:val="0048357D"/>
    <w:rsid w:val="004A228A"/>
    <w:rsid w:val="004A2C53"/>
    <w:rsid w:val="004A43C9"/>
    <w:rsid w:val="004A4C33"/>
    <w:rsid w:val="004A7FFE"/>
    <w:rsid w:val="004B0D2F"/>
    <w:rsid w:val="004B3959"/>
    <w:rsid w:val="004B3B88"/>
    <w:rsid w:val="004B5F85"/>
    <w:rsid w:val="004B73CE"/>
    <w:rsid w:val="004C3622"/>
    <w:rsid w:val="004C6199"/>
    <w:rsid w:val="004C7051"/>
    <w:rsid w:val="004D0A5C"/>
    <w:rsid w:val="004D3037"/>
    <w:rsid w:val="004D4280"/>
    <w:rsid w:val="004D6668"/>
    <w:rsid w:val="004E1623"/>
    <w:rsid w:val="004E16EA"/>
    <w:rsid w:val="004E3F35"/>
    <w:rsid w:val="004E4B4E"/>
    <w:rsid w:val="004E4F77"/>
    <w:rsid w:val="004F769B"/>
    <w:rsid w:val="00500DE3"/>
    <w:rsid w:val="00503BE3"/>
    <w:rsid w:val="0050459E"/>
    <w:rsid w:val="005053AD"/>
    <w:rsid w:val="00512B3D"/>
    <w:rsid w:val="00512BBB"/>
    <w:rsid w:val="00514DB7"/>
    <w:rsid w:val="005161EF"/>
    <w:rsid w:val="005214D6"/>
    <w:rsid w:val="0052179D"/>
    <w:rsid w:val="00522275"/>
    <w:rsid w:val="00522A72"/>
    <w:rsid w:val="005256A6"/>
    <w:rsid w:val="0052679B"/>
    <w:rsid w:val="00532EE8"/>
    <w:rsid w:val="00533502"/>
    <w:rsid w:val="00536369"/>
    <w:rsid w:val="00537038"/>
    <w:rsid w:val="005415F2"/>
    <w:rsid w:val="0054374B"/>
    <w:rsid w:val="00546A2B"/>
    <w:rsid w:val="005500AC"/>
    <w:rsid w:val="00565B6E"/>
    <w:rsid w:val="0057099B"/>
    <w:rsid w:val="00571392"/>
    <w:rsid w:val="005758B8"/>
    <w:rsid w:val="00575B20"/>
    <w:rsid w:val="00576F01"/>
    <w:rsid w:val="005802B0"/>
    <w:rsid w:val="005826F9"/>
    <w:rsid w:val="00583E44"/>
    <w:rsid w:val="0058716E"/>
    <w:rsid w:val="00592524"/>
    <w:rsid w:val="005951B9"/>
    <w:rsid w:val="00596B90"/>
    <w:rsid w:val="005A2A63"/>
    <w:rsid w:val="005A32BE"/>
    <w:rsid w:val="005A369E"/>
    <w:rsid w:val="005A3B2B"/>
    <w:rsid w:val="005B2B87"/>
    <w:rsid w:val="005B2E3A"/>
    <w:rsid w:val="005B4A3E"/>
    <w:rsid w:val="005B5698"/>
    <w:rsid w:val="005B64FC"/>
    <w:rsid w:val="005B739B"/>
    <w:rsid w:val="005C0F23"/>
    <w:rsid w:val="005C51D3"/>
    <w:rsid w:val="005C5FF3"/>
    <w:rsid w:val="005D00CA"/>
    <w:rsid w:val="005D0C2F"/>
    <w:rsid w:val="005D719F"/>
    <w:rsid w:val="005E024A"/>
    <w:rsid w:val="005E030C"/>
    <w:rsid w:val="005E0A58"/>
    <w:rsid w:val="005E16A5"/>
    <w:rsid w:val="005E50D8"/>
    <w:rsid w:val="005F0B79"/>
    <w:rsid w:val="005F18A8"/>
    <w:rsid w:val="005F3937"/>
    <w:rsid w:val="005F473F"/>
    <w:rsid w:val="005F5494"/>
    <w:rsid w:val="00600E8C"/>
    <w:rsid w:val="00602B2F"/>
    <w:rsid w:val="006044A8"/>
    <w:rsid w:val="00604605"/>
    <w:rsid w:val="0060649E"/>
    <w:rsid w:val="00610D62"/>
    <w:rsid w:val="00615319"/>
    <w:rsid w:val="00617AB3"/>
    <w:rsid w:val="00624BD3"/>
    <w:rsid w:val="00641C30"/>
    <w:rsid w:val="00642938"/>
    <w:rsid w:val="00644882"/>
    <w:rsid w:val="00651488"/>
    <w:rsid w:val="006541B9"/>
    <w:rsid w:val="00656447"/>
    <w:rsid w:val="006566DD"/>
    <w:rsid w:val="006567B4"/>
    <w:rsid w:val="006602E4"/>
    <w:rsid w:val="00661FD5"/>
    <w:rsid w:val="0066364B"/>
    <w:rsid w:val="00664310"/>
    <w:rsid w:val="00666757"/>
    <w:rsid w:val="006702D8"/>
    <w:rsid w:val="00671EB7"/>
    <w:rsid w:val="006776A4"/>
    <w:rsid w:val="00677A9C"/>
    <w:rsid w:val="006805D2"/>
    <w:rsid w:val="006854A5"/>
    <w:rsid w:val="00687563"/>
    <w:rsid w:val="00687652"/>
    <w:rsid w:val="0069037C"/>
    <w:rsid w:val="006A38F1"/>
    <w:rsid w:val="006A3FA3"/>
    <w:rsid w:val="006A7D26"/>
    <w:rsid w:val="006A7F3C"/>
    <w:rsid w:val="006B1ADD"/>
    <w:rsid w:val="006B21EE"/>
    <w:rsid w:val="006B29EE"/>
    <w:rsid w:val="006C1908"/>
    <w:rsid w:val="006C3517"/>
    <w:rsid w:val="006C78B5"/>
    <w:rsid w:val="006D351C"/>
    <w:rsid w:val="006E253D"/>
    <w:rsid w:val="006E25E5"/>
    <w:rsid w:val="006E2B57"/>
    <w:rsid w:val="006F018B"/>
    <w:rsid w:val="006F184E"/>
    <w:rsid w:val="006F2CEF"/>
    <w:rsid w:val="00702A34"/>
    <w:rsid w:val="0070611B"/>
    <w:rsid w:val="0071107A"/>
    <w:rsid w:val="007124FA"/>
    <w:rsid w:val="00713E19"/>
    <w:rsid w:val="00714F74"/>
    <w:rsid w:val="00720110"/>
    <w:rsid w:val="0072013D"/>
    <w:rsid w:val="00722CBE"/>
    <w:rsid w:val="0072555F"/>
    <w:rsid w:val="007256F6"/>
    <w:rsid w:val="00726400"/>
    <w:rsid w:val="00726A3A"/>
    <w:rsid w:val="00730843"/>
    <w:rsid w:val="00732E31"/>
    <w:rsid w:val="007341F1"/>
    <w:rsid w:val="007373FA"/>
    <w:rsid w:val="0074005E"/>
    <w:rsid w:val="0074072C"/>
    <w:rsid w:val="00747BF4"/>
    <w:rsid w:val="00762864"/>
    <w:rsid w:val="0076378A"/>
    <w:rsid w:val="00770C9C"/>
    <w:rsid w:val="00770CFA"/>
    <w:rsid w:val="007717DC"/>
    <w:rsid w:val="007737FA"/>
    <w:rsid w:val="007750DE"/>
    <w:rsid w:val="00777C0D"/>
    <w:rsid w:val="00780639"/>
    <w:rsid w:val="00783562"/>
    <w:rsid w:val="0078364A"/>
    <w:rsid w:val="007848A9"/>
    <w:rsid w:val="00793E3F"/>
    <w:rsid w:val="00794260"/>
    <w:rsid w:val="007A1FD9"/>
    <w:rsid w:val="007A29FD"/>
    <w:rsid w:val="007B1F19"/>
    <w:rsid w:val="007B5E2D"/>
    <w:rsid w:val="007C1C3C"/>
    <w:rsid w:val="007D0B35"/>
    <w:rsid w:val="007D4104"/>
    <w:rsid w:val="007D71F1"/>
    <w:rsid w:val="007D7FE4"/>
    <w:rsid w:val="007E01A3"/>
    <w:rsid w:val="007E37D0"/>
    <w:rsid w:val="007E6C53"/>
    <w:rsid w:val="007E7885"/>
    <w:rsid w:val="007F2BC7"/>
    <w:rsid w:val="007F2C63"/>
    <w:rsid w:val="007F3CA2"/>
    <w:rsid w:val="00800412"/>
    <w:rsid w:val="008009EE"/>
    <w:rsid w:val="0080227B"/>
    <w:rsid w:val="0080319C"/>
    <w:rsid w:val="008058B5"/>
    <w:rsid w:val="0081337E"/>
    <w:rsid w:val="008133DD"/>
    <w:rsid w:val="00817982"/>
    <w:rsid w:val="00817F67"/>
    <w:rsid w:val="00820181"/>
    <w:rsid w:val="00820362"/>
    <w:rsid w:val="00821B04"/>
    <w:rsid w:val="00823123"/>
    <w:rsid w:val="00824314"/>
    <w:rsid w:val="00824EBC"/>
    <w:rsid w:val="008258DF"/>
    <w:rsid w:val="00825901"/>
    <w:rsid w:val="00825AD2"/>
    <w:rsid w:val="00825BD6"/>
    <w:rsid w:val="00825C9E"/>
    <w:rsid w:val="0083336A"/>
    <w:rsid w:val="00833B8D"/>
    <w:rsid w:val="00834FD4"/>
    <w:rsid w:val="00835030"/>
    <w:rsid w:val="00835E2D"/>
    <w:rsid w:val="008427DD"/>
    <w:rsid w:val="00844490"/>
    <w:rsid w:val="008444B1"/>
    <w:rsid w:val="0084454D"/>
    <w:rsid w:val="00850B11"/>
    <w:rsid w:val="008533F2"/>
    <w:rsid w:val="00855150"/>
    <w:rsid w:val="008559F6"/>
    <w:rsid w:val="00856FCB"/>
    <w:rsid w:val="00860602"/>
    <w:rsid w:val="00865B4E"/>
    <w:rsid w:val="00866A5E"/>
    <w:rsid w:val="00866CBB"/>
    <w:rsid w:val="00866F05"/>
    <w:rsid w:val="0087037C"/>
    <w:rsid w:val="00870771"/>
    <w:rsid w:val="00870B47"/>
    <w:rsid w:val="008714BB"/>
    <w:rsid w:val="0089084A"/>
    <w:rsid w:val="00891E3A"/>
    <w:rsid w:val="008923D1"/>
    <w:rsid w:val="0089301F"/>
    <w:rsid w:val="008959C2"/>
    <w:rsid w:val="008A3DC7"/>
    <w:rsid w:val="008B18DB"/>
    <w:rsid w:val="008B2B60"/>
    <w:rsid w:val="008B5032"/>
    <w:rsid w:val="008B61CE"/>
    <w:rsid w:val="008C4E74"/>
    <w:rsid w:val="008D1253"/>
    <w:rsid w:val="008D1EA5"/>
    <w:rsid w:val="008D3951"/>
    <w:rsid w:val="008D5954"/>
    <w:rsid w:val="008D69A4"/>
    <w:rsid w:val="008D74E3"/>
    <w:rsid w:val="008E16D4"/>
    <w:rsid w:val="008F15B5"/>
    <w:rsid w:val="008F75E5"/>
    <w:rsid w:val="008F762C"/>
    <w:rsid w:val="008F7FA5"/>
    <w:rsid w:val="00902429"/>
    <w:rsid w:val="009060EA"/>
    <w:rsid w:val="00907F33"/>
    <w:rsid w:val="00910702"/>
    <w:rsid w:val="00910BD5"/>
    <w:rsid w:val="00911562"/>
    <w:rsid w:val="00916F90"/>
    <w:rsid w:val="00917739"/>
    <w:rsid w:val="009208D2"/>
    <w:rsid w:val="00923512"/>
    <w:rsid w:val="009252EA"/>
    <w:rsid w:val="00927E55"/>
    <w:rsid w:val="00932015"/>
    <w:rsid w:val="0093261F"/>
    <w:rsid w:val="00933A5F"/>
    <w:rsid w:val="00935495"/>
    <w:rsid w:val="00940213"/>
    <w:rsid w:val="009411B0"/>
    <w:rsid w:val="009422BB"/>
    <w:rsid w:val="00953782"/>
    <w:rsid w:val="00953CCF"/>
    <w:rsid w:val="0095476B"/>
    <w:rsid w:val="00955EA9"/>
    <w:rsid w:val="00956DA4"/>
    <w:rsid w:val="00957751"/>
    <w:rsid w:val="00963719"/>
    <w:rsid w:val="009665A8"/>
    <w:rsid w:val="00967A67"/>
    <w:rsid w:val="00972844"/>
    <w:rsid w:val="0098035C"/>
    <w:rsid w:val="009834F8"/>
    <w:rsid w:val="009852E4"/>
    <w:rsid w:val="00985FFD"/>
    <w:rsid w:val="0099306C"/>
    <w:rsid w:val="00995A69"/>
    <w:rsid w:val="00995CFE"/>
    <w:rsid w:val="009A0190"/>
    <w:rsid w:val="009A4B64"/>
    <w:rsid w:val="009B2A70"/>
    <w:rsid w:val="009B49E2"/>
    <w:rsid w:val="009C398B"/>
    <w:rsid w:val="009C6890"/>
    <w:rsid w:val="009C7DFF"/>
    <w:rsid w:val="009D2984"/>
    <w:rsid w:val="009D3264"/>
    <w:rsid w:val="009D3275"/>
    <w:rsid w:val="009D5946"/>
    <w:rsid w:val="009D62AD"/>
    <w:rsid w:val="009E0E63"/>
    <w:rsid w:val="009E60EF"/>
    <w:rsid w:val="009E7477"/>
    <w:rsid w:val="009E788A"/>
    <w:rsid w:val="009F0F0C"/>
    <w:rsid w:val="009F2835"/>
    <w:rsid w:val="009F4CE6"/>
    <w:rsid w:val="009F50F2"/>
    <w:rsid w:val="009F5AEC"/>
    <w:rsid w:val="00A01F39"/>
    <w:rsid w:val="00A02195"/>
    <w:rsid w:val="00A02D78"/>
    <w:rsid w:val="00A11743"/>
    <w:rsid w:val="00A156C1"/>
    <w:rsid w:val="00A15EC5"/>
    <w:rsid w:val="00A1617C"/>
    <w:rsid w:val="00A264AF"/>
    <w:rsid w:val="00A3388A"/>
    <w:rsid w:val="00A43016"/>
    <w:rsid w:val="00A44167"/>
    <w:rsid w:val="00A44F11"/>
    <w:rsid w:val="00A5117E"/>
    <w:rsid w:val="00A5795E"/>
    <w:rsid w:val="00A6184E"/>
    <w:rsid w:val="00A626C2"/>
    <w:rsid w:val="00A73718"/>
    <w:rsid w:val="00A87C4B"/>
    <w:rsid w:val="00A91178"/>
    <w:rsid w:val="00A9385F"/>
    <w:rsid w:val="00A97368"/>
    <w:rsid w:val="00AA0CBA"/>
    <w:rsid w:val="00AA31D2"/>
    <w:rsid w:val="00AA722F"/>
    <w:rsid w:val="00AA7930"/>
    <w:rsid w:val="00AB0E7A"/>
    <w:rsid w:val="00AB112E"/>
    <w:rsid w:val="00AB20D6"/>
    <w:rsid w:val="00AB7BC6"/>
    <w:rsid w:val="00AC0A52"/>
    <w:rsid w:val="00AC3C65"/>
    <w:rsid w:val="00AC7261"/>
    <w:rsid w:val="00AD050B"/>
    <w:rsid w:val="00AD2ED2"/>
    <w:rsid w:val="00AD31DE"/>
    <w:rsid w:val="00AD4ACA"/>
    <w:rsid w:val="00AD6F2D"/>
    <w:rsid w:val="00AE6464"/>
    <w:rsid w:val="00AE7040"/>
    <w:rsid w:val="00AF1682"/>
    <w:rsid w:val="00AF3712"/>
    <w:rsid w:val="00B0257E"/>
    <w:rsid w:val="00B0276F"/>
    <w:rsid w:val="00B02FD6"/>
    <w:rsid w:val="00B056AF"/>
    <w:rsid w:val="00B106B1"/>
    <w:rsid w:val="00B136B0"/>
    <w:rsid w:val="00B155BB"/>
    <w:rsid w:val="00B15AEA"/>
    <w:rsid w:val="00B16F90"/>
    <w:rsid w:val="00B253D9"/>
    <w:rsid w:val="00B25E87"/>
    <w:rsid w:val="00B25F52"/>
    <w:rsid w:val="00B3071F"/>
    <w:rsid w:val="00B30B8C"/>
    <w:rsid w:val="00B31836"/>
    <w:rsid w:val="00B36557"/>
    <w:rsid w:val="00B4009D"/>
    <w:rsid w:val="00B41F6D"/>
    <w:rsid w:val="00B44119"/>
    <w:rsid w:val="00B46A2C"/>
    <w:rsid w:val="00B5237A"/>
    <w:rsid w:val="00B52A7F"/>
    <w:rsid w:val="00B53AFE"/>
    <w:rsid w:val="00B54052"/>
    <w:rsid w:val="00B60E63"/>
    <w:rsid w:val="00B60E99"/>
    <w:rsid w:val="00B63562"/>
    <w:rsid w:val="00B6500D"/>
    <w:rsid w:val="00B67B5C"/>
    <w:rsid w:val="00B7205A"/>
    <w:rsid w:val="00B7496A"/>
    <w:rsid w:val="00B831BA"/>
    <w:rsid w:val="00B83998"/>
    <w:rsid w:val="00B86489"/>
    <w:rsid w:val="00B87C06"/>
    <w:rsid w:val="00B94434"/>
    <w:rsid w:val="00BA74CB"/>
    <w:rsid w:val="00BB378E"/>
    <w:rsid w:val="00BB5ED5"/>
    <w:rsid w:val="00BC1C57"/>
    <w:rsid w:val="00BC25B3"/>
    <w:rsid w:val="00BC3012"/>
    <w:rsid w:val="00BC4123"/>
    <w:rsid w:val="00BC44EA"/>
    <w:rsid w:val="00BC4A8A"/>
    <w:rsid w:val="00BC5292"/>
    <w:rsid w:val="00BD200B"/>
    <w:rsid w:val="00BD3275"/>
    <w:rsid w:val="00BD4460"/>
    <w:rsid w:val="00BD7CA6"/>
    <w:rsid w:val="00BE5CBB"/>
    <w:rsid w:val="00BE6930"/>
    <w:rsid w:val="00BE6AED"/>
    <w:rsid w:val="00BF10AB"/>
    <w:rsid w:val="00BF6279"/>
    <w:rsid w:val="00BF684E"/>
    <w:rsid w:val="00C00794"/>
    <w:rsid w:val="00C037AD"/>
    <w:rsid w:val="00C05F05"/>
    <w:rsid w:val="00C13304"/>
    <w:rsid w:val="00C20C89"/>
    <w:rsid w:val="00C2136C"/>
    <w:rsid w:val="00C225AE"/>
    <w:rsid w:val="00C4216E"/>
    <w:rsid w:val="00C424E5"/>
    <w:rsid w:val="00C43459"/>
    <w:rsid w:val="00C435BD"/>
    <w:rsid w:val="00C45000"/>
    <w:rsid w:val="00C46E14"/>
    <w:rsid w:val="00C46F76"/>
    <w:rsid w:val="00C52969"/>
    <w:rsid w:val="00C55258"/>
    <w:rsid w:val="00C60043"/>
    <w:rsid w:val="00C61429"/>
    <w:rsid w:val="00C61479"/>
    <w:rsid w:val="00C625F8"/>
    <w:rsid w:val="00C66C6A"/>
    <w:rsid w:val="00C70C56"/>
    <w:rsid w:val="00C8256A"/>
    <w:rsid w:val="00C83A48"/>
    <w:rsid w:val="00C84215"/>
    <w:rsid w:val="00C85115"/>
    <w:rsid w:val="00C8536F"/>
    <w:rsid w:val="00C94CFD"/>
    <w:rsid w:val="00C96DA5"/>
    <w:rsid w:val="00CA2CA6"/>
    <w:rsid w:val="00CA3027"/>
    <w:rsid w:val="00CA3116"/>
    <w:rsid w:val="00CA76E7"/>
    <w:rsid w:val="00CB1457"/>
    <w:rsid w:val="00CB1BA2"/>
    <w:rsid w:val="00CB7014"/>
    <w:rsid w:val="00CB7303"/>
    <w:rsid w:val="00CC16A3"/>
    <w:rsid w:val="00CC4046"/>
    <w:rsid w:val="00CC531B"/>
    <w:rsid w:val="00CC619B"/>
    <w:rsid w:val="00CC63C0"/>
    <w:rsid w:val="00CC643C"/>
    <w:rsid w:val="00CC654B"/>
    <w:rsid w:val="00CD1AB1"/>
    <w:rsid w:val="00CD2AB3"/>
    <w:rsid w:val="00CD60E7"/>
    <w:rsid w:val="00CD7027"/>
    <w:rsid w:val="00CE1546"/>
    <w:rsid w:val="00CE1BDA"/>
    <w:rsid w:val="00CE57F0"/>
    <w:rsid w:val="00CE7B07"/>
    <w:rsid w:val="00CF11BB"/>
    <w:rsid w:val="00CF1DCB"/>
    <w:rsid w:val="00CF3C32"/>
    <w:rsid w:val="00CF3E7C"/>
    <w:rsid w:val="00CF687D"/>
    <w:rsid w:val="00CF72A5"/>
    <w:rsid w:val="00D00DF2"/>
    <w:rsid w:val="00D00E04"/>
    <w:rsid w:val="00D03990"/>
    <w:rsid w:val="00D05F42"/>
    <w:rsid w:val="00D11607"/>
    <w:rsid w:val="00D127E2"/>
    <w:rsid w:val="00D12FDD"/>
    <w:rsid w:val="00D159A7"/>
    <w:rsid w:val="00D1777D"/>
    <w:rsid w:val="00D227EC"/>
    <w:rsid w:val="00D22F19"/>
    <w:rsid w:val="00D241E3"/>
    <w:rsid w:val="00D34227"/>
    <w:rsid w:val="00D40FB6"/>
    <w:rsid w:val="00D4121E"/>
    <w:rsid w:val="00D41368"/>
    <w:rsid w:val="00D43666"/>
    <w:rsid w:val="00D437DA"/>
    <w:rsid w:val="00D44C0E"/>
    <w:rsid w:val="00D60A78"/>
    <w:rsid w:val="00D6268C"/>
    <w:rsid w:val="00D63576"/>
    <w:rsid w:val="00D63C53"/>
    <w:rsid w:val="00D64724"/>
    <w:rsid w:val="00D64F30"/>
    <w:rsid w:val="00D66EAA"/>
    <w:rsid w:val="00D756A0"/>
    <w:rsid w:val="00D77D36"/>
    <w:rsid w:val="00D82D61"/>
    <w:rsid w:val="00D856AC"/>
    <w:rsid w:val="00D87B46"/>
    <w:rsid w:val="00D909F3"/>
    <w:rsid w:val="00D909F9"/>
    <w:rsid w:val="00D9532F"/>
    <w:rsid w:val="00D95BB5"/>
    <w:rsid w:val="00D96B8D"/>
    <w:rsid w:val="00D97E8B"/>
    <w:rsid w:val="00DA08E0"/>
    <w:rsid w:val="00DA6B02"/>
    <w:rsid w:val="00DA74A2"/>
    <w:rsid w:val="00DB072A"/>
    <w:rsid w:val="00DB3738"/>
    <w:rsid w:val="00DB51DA"/>
    <w:rsid w:val="00DC3086"/>
    <w:rsid w:val="00DC31AE"/>
    <w:rsid w:val="00DD1733"/>
    <w:rsid w:val="00DD2F62"/>
    <w:rsid w:val="00DD435B"/>
    <w:rsid w:val="00DE68E6"/>
    <w:rsid w:val="00DF0E34"/>
    <w:rsid w:val="00DF1C53"/>
    <w:rsid w:val="00DF371E"/>
    <w:rsid w:val="00DF3BFE"/>
    <w:rsid w:val="00DF3E04"/>
    <w:rsid w:val="00E06680"/>
    <w:rsid w:val="00E10D25"/>
    <w:rsid w:val="00E10F61"/>
    <w:rsid w:val="00E11CD0"/>
    <w:rsid w:val="00E12918"/>
    <w:rsid w:val="00E13C26"/>
    <w:rsid w:val="00E23DD0"/>
    <w:rsid w:val="00E25EA9"/>
    <w:rsid w:val="00E32A15"/>
    <w:rsid w:val="00E34B5B"/>
    <w:rsid w:val="00E34D3E"/>
    <w:rsid w:val="00E42EDB"/>
    <w:rsid w:val="00E43C55"/>
    <w:rsid w:val="00E4550E"/>
    <w:rsid w:val="00E45938"/>
    <w:rsid w:val="00E50747"/>
    <w:rsid w:val="00E52083"/>
    <w:rsid w:val="00E5448E"/>
    <w:rsid w:val="00E54A77"/>
    <w:rsid w:val="00E55C16"/>
    <w:rsid w:val="00E60E06"/>
    <w:rsid w:val="00E647E7"/>
    <w:rsid w:val="00E65864"/>
    <w:rsid w:val="00E65B9E"/>
    <w:rsid w:val="00E66249"/>
    <w:rsid w:val="00E71D52"/>
    <w:rsid w:val="00E7243D"/>
    <w:rsid w:val="00E730B8"/>
    <w:rsid w:val="00E74E62"/>
    <w:rsid w:val="00E7548F"/>
    <w:rsid w:val="00E758B8"/>
    <w:rsid w:val="00E77F5B"/>
    <w:rsid w:val="00E84038"/>
    <w:rsid w:val="00E850A1"/>
    <w:rsid w:val="00E86A64"/>
    <w:rsid w:val="00E94E92"/>
    <w:rsid w:val="00E967E9"/>
    <w:rsid w:val="00E97F9C"/>
    <w:rsid w:val="00EA6AB7"/>
    <w:rsid w:val="00EB0E88"/>
    <w:rsid w:val="00EB6AF1"/>
    <w:rsid w:val="00EC01A2"/>
    <w:rsid w:val="00EC1C03"/>
    <w:rsid w:val="00EC5A20"/>
    <w:rsid w:val="00EC794D"/>
    <w:rsid w:val="00ED1C24"/>
    <w:rsid w:val="00ED53A3"/>
    <w:rsid w:val="00ED5CBD"/>
    <w:rsid w:val="00ED684F"/>
    <w:rsid w:val="00ED6C66"/>
    <w:rsid w:val="00ED7144"/>
    <w:rsid w:val="00EF1911"/>
    <w:rsid w:val="00F01F1B"/>
    <w:rsid w:val="00F04BEB"/>
    <w:rsid w:val="00F06B43"/>
    <w:rsid w:val="00F11D48"/>
    <w:rsid w:val="00F17BF9"/>
    <w:rsid w:val="00F211EB"/>
    <w:rsid w:val="00F21F4C"/>
    <w:rsid w:val="00F243FB"/>
    <w:rsid w:val="00F319D5"/>
    <w:rsid w:val="00F35A6E"/>
    <w:rsid w:val="00F35BCF"/>
    <w:rsid w:val="00F416C4"/>
    <w:rsid w:val="00F41EE9"/>
    <w:rsid w:val="00F41FC9"/>
    <w:rsid w:val="00F44482"/>
    <w:rsid w:val="00F5230E"/>
    <w:rsid w:val="00F57B71"/>
    <w:rsid w:val="00F57D35"/>
    <w:rsid w:val="00F61406"/>
    <w:rsid w:val="00F62DB6"/>
    <w:rsid w:val="00F63779"/>
    <w:rsid w:val="00F64139"/>
    <w:rsid w:val="00F645F4"/>
    <w:rsid w:val="00F668C3"/>
    <w:rsid w:val="00F674C9"/>
    <w:rsid w:val="00F67823"/>
    <w:rsid w:val="00F732FC"/>
    <w:rsid w:val="00F75D29"/>
    <w:rsid w:val="00F80EAB"/>
    <w:rsid w:val="00F82774"/>
    <w:rsid w:val="00F8378C"/>
    <w:rsid w:val="00F86160"/>
    <w:rsid w:val="00F868A9"/>
    <w:rsid w:val="00F91211"/>
    <w:rsid w:val="00F9667D"/>
    <w:rsid w:val="00FA0D1F"/>
    <w:rsid w:val="00FA3432"/>
    <w:rsid w:val="00FA39FC"/>
    <w:rsid w:val="00FA61B3"/>
    <w:rsid w:val="00FA624D"/>
    <w:rsid w:val="00FB11FE"/>
    <w:rsid w:val="00FB2F31"/>
    <w:rsid w:val="00FB3172"/>
    <w:rsid w:val="00FB59E2"/>
    <w:rsid w:val="00FC197C"/>
    <w:rsid w:val="00FC2F65"/>
    <w:rsid w:val="00FC5FD8"/>
    <w:rsid w:val="00FC7380"/>
    <w:rsid w:val="00FD4C72"/>
    <w:rsid w:val="00FD4F5D"/>
    <w:rsid w:val="00FD65B6"/>
    <w:rsid w:val="00FE2FB1"/>
    <w:rsid w:val="00FE4513"/>
    <w:rsid w:val="00FE60AE"/>
    <w:rsid w:val="00FE7FBF"/>
    <w:rsid w:val="00FF17E3"/>
    <w:rsid w:val="00FF1FD3"/>
    <w:rsid w:val="00FF329D"/>
    <w:rsid w:val="00FF3CA9"/>
    <w:rsid w:val="00FF4B6A"/>
    <w:rsid w:val="00FF5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C735028-6C22-48B4-9991-CF4EB3DA5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EC5"/>
  </w:style>
  <w:style w:type="paragraph" w:styleId="Heading1">
    <w:name w:val="heading 1"/>
    <w:basedOn w:val="Normal"/>
    <w:link w:val="Heading1Char"/>
    <w:uiPriority w:val="9"/>
    <w:qFormat/>
    <w:rsid w:val="004223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73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037AD"/>
    <w:rPr>
      <w:i/>
      <w:iCs/>
    </w:rPr>
  </w:style>
  <w:style w:type="paragraph" w:styleId="ListParagraph">
    <w:name w:val="List Paragraph"/>
    <w:basedOn w:val="Normal"/>
    <w:uiPriority w:val="34"/>
    <w:qFormat/>
    <w:rsid w:val="00171970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836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4A"/>
  </w:style>
  <w:style w:type="paragraph" w:styleId="Footer">
    <w:name w:val="footer"/>
    <w:basedOn w:val="Normal"/>
    <w:link w:val="FooterChar"/>
    <w:uiPriority w:val="99"/>
    <w:unhideWhenUsed/>
    <w:rsid w:val="007836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4A"/>
  </w:style>
  <w:style w:type="character" w:styleId="Hyperlink">
    <w:name w:val="Hyperlink"/>
    <w:basedOn w:val="DefaultParagraphFont"/>
    <w:uiPriority w:val="99"/>
    <w:unhideWhenUsed/>
    <w:rsid w:val="00834FD4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52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23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23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3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3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30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223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ntent">
    <w:name w:val="content"/>
    <w:basedOn w:val="DefaultParagraphFont"/>
    <w:rsid w:val="0014493A"/>
  </w:style>
  <w:style w:type="character" w:styleId="Strong">
    <w:name w:val="Strong"/>
    <w:basedOn w:val="DefaultParagraphFont"/>
    <w:uiPriority w:val="22"/>
    <w:qFormat/>
    <w:rsid w:val="0014493A"/>
    <w:rPr>
      <w:b/>
      <w:bCs/>
    </w:rPr>
  </w:style>
  <w:style w:type="character" w:customStyle="1" w:styleId="dt">
    <w:name w:val="dt"/>
    <w:basedOn w:val="DefaultParagraphFont"/>
    <w:rsid w:val="0014493A"/>
  </w:style>
  <w:style w:type="paragraph" w:styleId="NormalWeb">
    <w:name w:val="Normal (Web)"/>
    <w:basedOn w:val="Normal"/>
    <w:uiPriority w:val="99"/>
    <w:unhideWhenUsed/>
    <w:rsid w:val="001449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17">
    <w:name w:val="color_17"/>
    <w:rsid w:val="00664310"/>
  </w:style>
  <w:style w:type="paragraph" w:styleId="Title">
    <w:name w:val="Title"/>
    <w:basedOn w:val="Normal"/>
    <w:link w:val="TitleChar"/>
    <w:qFormat/>
    <w:rsid w:val="00664310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664310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customStyle="1" w:styleId="Style1">
    <w:name w:val="Style1"/>
    <w:basedOn w:val="Normal"/>
    <w:rsid w:val="00664310"/>
    <w:pPr>
      <w:numPr>
        <w:numId w:val="10"/>
      </w:numPr>
      <w:tabs>
        <w:tab w:val="clear" w:pos="360"/>
        <w:tab w:val="num" w:pos="720"/>
        <w:tab w:val="left" w:pos="1440"/>
      </w:tabs>
      <w:spacing w:after="240" w:line="240" w:lineRule="auto"/>
      <w:ind w:left="720" w:hanging="720"/>
    </w:pPr>
    <w:rPr>
      <w:rFonts w:ascii="Times New Roman" w:eastAsia="Times New Roman" w:hAnsi="Times New Roman" w:cs="Times New Roman"/>
      <w:bCs/>
      <w:sz w:val="24"/>
      <w:szCs w:val="20"/>
      <w:u w:val="single"/>
    </w:rPr>
  </w:style>
  <w:style w:type="paragraph" w:customStyle="1" w:styleId="Style2">
    <w:name w:val="Style2"/>
    <w:basedOn w:val="Style1"/>
    <w:rsid w:val="00664310"/>
    <w:pPr>
      <w:numPr>
        <w:ilvl w:val="1"/>
      </w:numPr>
      <w:ind w:hanging="720"/>
    </w:pPr>
    <w:rPr>
      <w:u w:val="non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5EA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EA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EA9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73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rticleentryauthorslinks">
    <w:name w:val="articleentryauthorslinks"/>
    <w:basedOn w:val="DefaultParagraphFont"/>
    <w:rsid w:val="0015733A"/>
  </w:style>
  <w:style w:type="character" w:customStyle="1" w:styleId="contribdegrees">
    <w:name w:val="contribdegrees"/>
    <w:basedOn w:val="DefaultParagraphFont"/>
    <w:rsid w:val="0015733A"/>
  </w:style>
  <w:style w:type="character" w:customStyle="1" w:styleId="journal-title">
    <w:name w:val="journal-title"/>
    <w:basedOn w:val="DefaultParagraphFont"/>
    <w:rsid w:val="0015733A"/>
  </w:style>
  <w:style w:type="character" w:customStyle="1" w:styleId="issue-meta-volume-issue">
    <w:name w:val="issue-meta-volume-issue"/>
    <w:basedOn w:val="DefaultParagraphFont"/>
    <w:rsid w:val="0015733A"/>
  </w:style>
  <w:style w:type="character" w:customStyle="1" w:styleId="maintextleft">
    <w:name w:val="maintextleft"/>
    <w:basedOn w:val="DefaultParagraphFont"/>
    <w:rsid w:val="0015733A"/>
  </w:style>
  <w:style w:type="character" w:customStyle="1" w:styleId="comma-before-firstpublish">
    <w:name w:val="comma-before-firstpublish"/>
    <w:basedOn w:val="DefaultParagraphFont"/>
    <w:rsid w:val="0015733A"/>
  </w:style>
  <w:style w:type="paragraph" w:customStyle="1" w:styleId="Default">
    <w:name w:val="Default"/>
    <w:rsid w:val="00825B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25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7E788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3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4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3A517624-169A-4041-B4B5-8037F0BF6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Igbafen, Modupe (FAA)</cp:lastModifiedBy>
  <cp:revision>3</cp:revision>
  <cp:lastPrinted>2018-05-05T21:15:00Z</cp:lastPrinted>
  <dcterms:created xsi:type="dcterms:W3CDTF">2019-07-07T01:42:00Z</dcterms:created>
  <dcterms:modified xsi:type="dcterms:W3CDTF">2019-07-07T05:02:00Z</dcterms:modified>
</cp:coreProperties>
</file>